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90A" w:rsidRDefault="00E013C0">
      <w:pPr>
        <w:pStyle w:val="Title"/>
      </w:pPr>
      <w:r>
        <w:t>Untitled</w:t>
      </w:r>
    </w:p>
    <w:p w:rsidR="0020490A" w:rsidRDefault="00E013C0">
      <w:pPr>
        <w:pStyle w:val="Authors"/>
      </w:pPr>
      <w:r>
        <w:t>the don</w:t>
      </w:r>
    </w:p>
    <w:p w:rsidR="0020490A" w:rsidRDefault="00E013C0">
      <w:pPr>
        <w:pStyle w:val="Date"/>
      </w:pPr>
      <w:r>
        <w:t>Monday, February 02, 2015</w:t>
      </w:r>
    </w:p>
    <w:p w:rsidR="0020490A" w:rsidRDefault="00E013C0">
      <w:r>
        <w:t>Loading ish</w:t>
      </w:r>
    </w:p>
    <w:p w:rsidR="0020490A" w:rsidRDefault="00E013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tils)</w:t>
      </w:r>
      <w:r>
        <w:br/>
      </w:r>
      <w:r>
        <w:rPr>
          <w:rStyle w:val="NormalTok"/>
        </w:rPr>
        <w:t>GCN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GCN2.csv"</w:t>
      </w:r>
      <w:r>
        <w:rPr>
          <w:rStyle w:val="NormalTok"/>
        </w:rPr>
        <w:t>)</w:t>
      </w:r>
    </w:p>
    <w:p w:rsidR="0020490A" w:rsidRDefault="00E013C0">
      <w:r>
        <w:t xml:space="preserve">console plot </w:t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_n_stuf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490A" w:rsidRDefault="00E013C0">
      <w:r>
        <w:lastRenderedPageBreak/>
        <w:t xml:space="preserve">regions plot </w:t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_n_stuf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490A" w:rsidRDefault="00E013C0">
      <w:r>
        <w:t xml:space="preserve">years plot </w:t>
      </w:r>
      <w:bookmarkStart w:id="0" w:name="_GoBack"/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_n_stuf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20490A" w:rsidRDefault="00E013C0">
      <w:proofErr w:type="gramStart"/>
      <w:r>
        <w:t>genre</w:t>
      </w:r>
      <w:proofErr w:type="gramEnd"/>
      <w:r>
        <w:t xml:space="preserve"> table</w:t>
      </w:r>
    </w:p>
    <w:p w:rsidR="009B449C" w:rsidRDefault="009B449C"/>
    <w:p w:rsidR="0020490A" w:rsidRDefault="00E013C0">
      <w:pPr>
        <w:pStyle w:val="SourceCode"/>
      </w:pPr>
      <w:proofErr w:type="gramStart"/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GCN2$Genre)</w:t>
      </w:r>
    </w:p>
    <w:p w:rsidR="0020490A" w:rsidRDefault="00E013C0">
      <w:pPr>
        <w:pStyle w:val="SourceCode"/>
      </w:pPr>
      <w:r>
        <w:rPr>
          <w:rStyle w:val="VerbatimChar"/>
        </w:rPr>
        <w:t xml:space="preserve">## ActionAdventure      Collection        Fighting   Miscellaneous </w:t>
      </w:r>
      <w:r>
        <w:br/>
      </w:r>
      <w:r>
        <w:rPr>
          <w:rStyle w:val="VerbatimChar"/>
        </w:rPr>
        <w:t xml:space="preserve">##             136              10              43               7 </w:t>
      </w:r>
      <w:r>
        <w:br/>
      </w:r>
      <w:r>
        <w:rPr>
          <w:rStyle w:val="VerbatimChar"/>
        </w:rPr>
        <w:t xml:space="preserve">##           Music           Party      Platformer          Puzzle </w:t>
      </w:r>
      <w:r>
        <w:br/>
      </w:r>
      <w:r>
        <w:rPr>
          <w:rStyle w:val="VerbatimChar"/>
        </w:rPr>
        <w:t xml:space="preserve">##               6              15              80              15 </w:t>
      </w:r>
      <w:r>
        <w:br/>
      </w:r>
      <w:r>
        <w:rPr>
          <w:rStyle w:val="VerbatimChar"/>
        </w:rPr>
        <w:t xml:space="preserve">##          Racing     RolePlaying         Shooter      Simulation </w:t>
      </w:r>
      <w:r>
        <w:br/>
      </w:r>
      <w:r>
        <w:rPr>
          <w:rStyle w:val="VerbatimChar"/>
        </w:rPr>
        <w:t xml:space="preserve">##              75              32              61              11 </w:t>
      </w:r>
      <w:r>
        <w:br/>
      </w:r>
      <w:r>
        <w:rPr>
          <w:rStyle w:val="VerbatimChar"/>
        </w:rPr>
        <w:t xml:space="preserve">##          Sports        Strategy </w:t>
      </w:r>
      <w:r>
        <w:br/>
      </w:r>
      <w:r>
        <w:rPr>
          <w:rStyle w:val="VerbatimChar"/>
        </w:rPr>
        <w:t>##             137              15</w:t>
      </w:r>
    </w:p>
    <w:sectPr w:rsidR="002049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56DB8EC"/>
    <w:multiLevelType w:val="multilevel"/>
    <w:tmpl w:val="36BA0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490A"/>
    <w:rsid w:val="004E29B3"/>
    <w:rsid w:val="00590D07"/>
    <w:rsid w:val="00784D58"/>
    <w:rsid w:val="008D6863"/>
    <w:rsid w:val="009B449C"/>
    <w:rsid w:val="00B86B75"/>
    <w:rsid w:val="00BC48D5"/>
    <w:rsid w:val="00C36279"/>
    <w:rsid w:val="00E013C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AD190A-B9ED-4A4D-8ECC-1BAC29EF6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he don</dc:creator>
  <cp:lastModifiedBy>Emeka Nwosu</cp:lastModifiedBy>
  <cp:revision>3</cp:revision>
  <dcterms:created xsi:type="dcterms:W3CDTF">2015-02-02T23:01:00Z</dcterms:created>
  <dcterms:modified xsi:type="dcterms:W3CDTF">2015-02-02T23:10:00Z</dcterms:modified>
</cp:coreProperties>
</file>